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pPr w:leftFromText="180" w:rightFromText="180" w:vertAnchor="page" w:horzAnchor="margin" w:tblpY="1994"/>
        <w:tblW w:w="9039" w:type="dxa"/>
        <w:tblLayout w:type="fixed"/>
        <w:tblLook w:val="04A0" w:firstRow="1" w:lastRow="0" w:firstColumn="1" w:lastColumn="0" w:noHBand="0" w:noVBand="1"/>
      </w:tblPr>
      <w:tblGrid>
        <w:gridCol w:w="1809"/>
        <w:gridCol w:w="3828"/>
        <w:gridCol w:w="3402"/>
      </w:tblGrid>
      <w:tr w:rsidR="00F4020D" w:rsidRPr="00F4020D" w:rsidTr="00F4020D">
        <w:trPr>
          <w:trHeight w:val="273"/>
        </w:trPr>
        <w:tc>
          <w:tcPr>
            <w:tcW w:w="1809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miRNA</w:t>
            </w:r>
          </w:p>
        </w:tc>
        <w:tc>
          <w:tcPr>
            <w:tcW w:w="3828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Primers for reverse transcription PCR</w:t>
            </w: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Primers for qRT-PCR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 w:val="restart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ga-miR-135a-5p</w:t>
            </w:r>
          </w:p>
        </w:tc>
        <w:tc>
          <w:tcPr>
            <w:tcW w:w="3828" w:type="dxa"/>
            <w:vMerge w:val="restart"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TCGTATCCAGTGCAGGGTCCGAGGTATTCGCACTGGATACGACTCACAT</w:t>
            </w: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CGCGTATGGCTTTTTATTCCT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8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AGTGCAGGGTCCGAGGTATT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 w:val="restart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ga-miR-200a-3p</w:t>
            </w:r>
          </w:p>
        </w:tc>
        <w:tc>
          <w:tcPr>
            <w:tcW w:w="3828" w:type="dxa"/>
            <w:vMerge w:val="restart"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TCGTATCCAGTGCAGGGTCCGAGGTATTCGCACTGGATACGACACATCG</w:t>
            </w: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CGCGTAACACTGTCTGGTAA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8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AGTGCAGGGTCCGAGGTATT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 w:val="restart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miR-195-x</w:t>
            </w:r>
          </w:p>
        </w:tc>
        <w:tc>
          <w:tcPr>
            <w:tcW w:w="3828" w:type="dxa"/>
            <w:vMerge w:val="restart"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TCGTATCCAGTGCAGGGTCCGAGGTATTCGCACTGGATACGACTGCCAA</w:t>
            </w: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CGCGTAGCAGCACAGAAATA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8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AGTGCAGGGTCCGAGGTATT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 w:val="restart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novel-m0270-5p</w:t>
            </w:r>
          </w:p>
        </w:tc>
        <w:tc>
          <w:tcPr>
            <w:tcW w:w="3828" w:type="dxa"/>
            <w:vMerge w:val="restart"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TCGTATCCAGTGCAGGGTCCGAGGTATTCGCACTGGATACGACACTCTC</w:t>
            </w: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CGCGCGTAGAGAGACACTCATA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8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AGTGCAGGGTCCGAGGTATT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 w:val="restart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novel-m0067-5p</w:t>
            </w:r>
          </w:p>
        </w:tc>
        <w:tc>
          <w:tcPr>
            <w:tcW w:w="3828" w:type="dxa"/>
            <w:vMerge w:val="restart"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TCGTATCCAGTGCAGGGTCCGAGGTATTCGCACTGGATACGACAAAGAG</w:t>
            </w: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GCGCGAACAGAGGTGGTGTA</w:t>
            </w:r>
          </w:p>
        </w:tc>
      </w:tr>
      <w:tr w:rsidR="00F4020D" w:rsidRPr="00F4020D" w:rsidTr="00F4020D">
        <w:trPr>
          <w:trHeight w:val="273"/>
        </w:trPr>
        <w:tc>
          <w:tcPr>
            <w:tcW w:w="1809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8" w:type="dxa"/>
            <w:vMerge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noWrap/>
            <w:vAlign w:val="center"/>
            <w:hideMark/>
          </w:tcPr>
          <w:p w:rsidR="00F4020D" w:rsidRPr="00F4020D" w:rsidRDefault="00F4020D" w:rsidP="00F4020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4020D">
              <w:rPr>
                <w:rFonts w:ascii="Times New Roman" w:hAnsi="Times New Roman" w:cs="Times New Roman"/>
                <w:sz w:val="20"/>
                <w:szCs w:val="20"/>
              </w:rPr>
              <w:t>AGTGCAGGGTCCGAGGTATT</w:t>
            </w:r>
          </w:p>
        </w:tc>
      </w:tr>
    </w:tbl>
    <w:p w:rsidR="008C54CD" w:rsidRPr="00F4020D" w:rsidRDefault="00F4020D" w:rsidP="00F4020D">
      <w:pPr>
        <w:jc w:val="center"/>
        <w:rPr>
          <w:rFonts w:ascii="Times New Roman" w:hAnsi="Times New Roman" w:cs="Times New Roman"/>
          <w:sz w:val="20"/>
          <w:szCs w:val="20"/>
        </w:rPr>
      </w:pPr>
      <w:r w:rsidRPr="00F4020D">
        <w:rPr>
          <w:rFonts w:ascii="Times New Roman" w:hAnsi="Times New Roman" w:cs="Times New Roman"/>
          <w:sz w:val="20"/>
          <w:szCs w:val="20"/>
        </w:rPr>
        <w:t xml:space="preserve"> Table S1. Primers for the qRT-PCR</w:t>
      </w:r>
      <w:bookmarkStart w:id="0" w:name="_GoBack"/>
      <w:bookmarkEnd w:id="0"/>
    </w:p>
    <w:sectPr w:rsidR="008C54CD" w:rsidRPr="00F402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22B2" w:rsidRDefault="002D22B2" w:rsidP="00F4020D">
      <w:r>
        <w:separator/>
      </w:r>
    </w:p>
  </w:endnote>
  <w:endnote w:type="continuationSeparator" w:id="0">
    <w:p w:rsidR="002D22B2" w:rsidRDefault="002D22B2" w:rsidP="00F40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22B2" w:rsidRDefault="002D22B2" w:rsidP="00F4020D">
      <w:r>
        <w:separator/>
      </w:r>
    </w:p>
  </w:footnote>
  <w:footnote w:type="continuationSeparator" w:id="0">
    <w:p w:rsidR="002D22B2" w:rsidRDefault="002D22B2" w:rsidP="00F402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zA1Mza3sDQzNrJQ0lEKTi0uzszPAykwrAUAyxW9VywAAAA="/>
  </w:docVars>
  <w:rsids>
    <w:rsidRoot w:val="0020328F"/>
    <w:rsid w:val="0020328F"/>
    <w:rsid w:val="002D22B2"/>
    <w:rsid w:val="008C54CD"/>
    <w:rsid w:val="00F40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532F08"/>
  <w15:chartTrackingRefBased/>
  <w15:docId w15:val="{65DE84DA-8D29-4D12-9B73-BDCF98796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402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4020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402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4020D"/>
    <w:rPr>
      <w:sz w:val="18"/>
      <w:szCs w:val="18"/>
    </w:rPr>
  </w:style>
  <w:style w:type="table" w:styleId="a7">
    <w:name w:val="Table Grid"/>
    <w:basedOn w:val="a1"/>
    <w:uiPriority w:val="59"/>
    <w:rsid w:val="00F402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2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</Words>
  <Characters>564</Characters>
  <Application>Microsoft Office Word</Application>
  <DocSecurity>0</DocSecurity>
  <Lines>4</Lines>
  <Paragraphs>1</Paragraphs>
  <ScaleCrop>false</ScaleCrop>
  <Company>Microsoft</Company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Zhang</dc:creator>
  <cp:keywords/>
  <dc:description/>
  <cp:lastModifiedBy>Dr. Zhang</cp:lastModifiedBy>
  <cp:revision>2</cp:revision>
  <dcterms:created xsi:type="dcterms:W3CDTF">2021-09-01T11:16:00Z</dcterms:created>
  <dcterms:modified xsi:type="dcterms:W3CDTF">2021-09-01T11:19:00Z</dcterms:modified>
</cp:coreProperties>
</file>